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149e64a6532064d7cfeee50120ab0c49785ac7"/>
      <w:r>
        <w:t xml:space="preserve">Unit 4 Lesson 16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31Z</dcterms:created>
  <dcterms:modified xsi:type="dcterms:W3CDTF">2020-11-20T19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PHIRsP2ANXlSOIUEppgmdKnx63eSTNy2xpEGryjkZuFBl6jXVQzc0fIUIedjvUKCYKLsGglH4Ae1X9JIEHrA==</vt:lpwstr>
  </property>
</Properties>
</file>